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4edf04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4edf04e-cb12-11ed-ba0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QW4DUQhDUS/A/W/pG1A/T5NNNpVgkZ9oEmZhYWzg13wc1Ve9q6oeTT0fB/qpz/PfdzU9/rb8b6oJtnhBMYz6CS7wVPLzDE9yIf08wZsHpUz4on5I+j4H+sY2jbjix8GSr/6kwITa4ym1K5vFeIRrPBoHVGzd6/qJQ4KKeWavh6EG0uisNV9XjgydmnOtPV9qVnFKM2lqq2/EMBa6ROStHhCecG7KuM/P4iKIkUHd4g0tazRGAY1yMA/wtPDLRb+hr1WA7lC9PV9DZVfhwRM/w3SeNtYczAO2Zk/ad4+HtI+bK1LPwXwGr5R208X+yIgGtxFnv98ypiYNt+abZRn7Me/3fDvr8gXbc5NfhE2eF/cDsUYQ2T0yB/pmXolL4I3/vve++wv853Wq1C7Qe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orthless map. It has been the same one for 4 day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4edf04e-cb12-11ed-ba0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4edf04e-cb12-11ed-ba0d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4edf04e-cb12-11ed-ba0d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4edf04e</dc:title>
  <dc:creator/>
  <cp:keywords/>
  <dcterms:created xsi:type="dcterms:W3CDTF">2026-05-03T10:47:25Z</dcterms:created>
  <dcterms:modified xsi:type="dcterms:W3CDTF">2026-05-03T10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